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7-3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bookmarkEnd w:id="3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7-31T09:52:30Z</dcterms:created>
  <dcterms:modified xsi:type="dcterms:W3CDTF">2023-07-31T09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3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